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47B03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A6FE84D" wp14:editId="022F8D05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C9B9E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004AE3BB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40F1C8D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749C3">
                              <w:rPr>
                                <w:rFonts w:asciiTheme="minorHAnsi" w:hAnsiTheme="minorHAnsi" w:cstheme="minorHAnsi"/>
                              </w:rPr>
                              <w:t xml:space="preserve">Please allow me to take a moment and thank you for choosing me as your [REALTOR®/AGENT/BROKER].  I truly enjoy serving all my clients, but it's particularly rewarding to assist a terrific person such as yourself in achieving your desired results. </w:t>
                            </w:r>
                          </w:p>
                          <w:p w14:paraId="62C74016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0F285AE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749C3">
                              <w:rPr>
                                <w:rFonts w:asciiTheme="minorHAnsi" w:hAnsiTheme="minorHAnsi" w:cstheme="minorHAnsi"/>
                              </w:rPr>
                              <w:t xml:space="preserve">I'll periodically check in to make sure everything continues to go well for you, and I hope you'll feel free to give me a call at [PHONE] or contact me at [EMAIL] if there's anything else I can do. </w:t>
                            </w:r>
                          </w:p>
                          <w:p w14:paraId="42FF1716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258DA5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749C3">
                              <w:rPr>
                                <w:rFonts w:asciiTheme="minorHAnsi" w:hAnsiTheme="minorHAnsi" w:cstheme="minorHAnsi"/>
                              </w:rPr>
                              <w:t xml:space="preserve">I genuinely appreciate your business, and look forward to working with you again in the future.  Should any of your family, friends' or acquaintances require the assistance of a [REALTOR®/AGENT/BROKER], feel free to send them my way.  You can also direct them to my Web site at </w:t>
                            </w:r>
                            <w:r w:rsidR="006F1D18"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r w:rsidRPr="000749C3">
                              <w:rPr>
                                <w:rFonts w:asciiTheme="minorHAnsi" w:hAnsiTheme="minorHAnsi" w:cstheme="minorHAnsi"/>
                              </w:rPr>
                              <w:t xml:space="preserve">, where they can learn more about the range of services I provide. </w:t>
                            </w:r>
                          </w:p>
                          <w:p w14:paraId="6EB7C6EF" w14:textId="77777777" w:rsidR="000749C3" w:rsidRPr="000749C3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B57B06B" w14:textId="77777777" w:rsidR="001E3352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0749C3">
                              <w:rPr>
                                <w:rFonts w:asciiTheme="minorHAnsi" w:hAnsiTheme="minorHAnsi" w:cstheme="minorHAnsi"/>
                              </w:rPr>
                              <w:t>Once more, thanks for choosing me as your [REALTOR®/AGENT/BROKER], and best wishes in all your future endeavors.</w:t>
                            </w:r>
                          </w:p>
                          <w:p w14:paraId="0E17BA70" w14:textId="77777777" w:rsidR="000749C3" w:rsidRPr="004C7D9D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F580BB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2FC5573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0AF077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5BDFBB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46F01D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21A549F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5D13C540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A830263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FE8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14:paraId="4EDC9B9E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004AE3BB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40F1C8D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749C3">
                        <w:rPr>
                          <w:rFonts w:asciiTheme="minorHAnsi" w:hAnsiTheme="minorHAnsi" w:cstheme="minorHAnsi"/>
                        </w:rPr>
                        <w:t xml:space="preserve">Please allow me to take a moment and thank you for choosing me as your [REALTOR®/AGENT/BROKER].  I truly enjoy serving all my clients, but it's particularly rewarding to assist a terrific person such as yourself in achieving your desired results. </w:t>
                      </w:r>
                    </w:p>
                    <w:p w14:paraId="62C74016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0F285AE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749C3">
                        <w:rPr>
                          <w:rFonts w:asciiTheme="minorHAnsi" w:hAnsiTheme="minorHAnsi" w:cstheme="minorHAnsi"/>
                        </w:rPr>
                        <w:t xml:space="preserve">I'll periodically check in to make sure everything continues to go well for you, and I hope you'll feel free to give me a call at [PHONE] or contact me at [EMAIL] if there's anything else I can do. </w:t>
                      </w:r>
                    </w:p>
                    <w:p w14:paraId="42FF1716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F258DA5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749C3">
                        <w:rPr>
                          <w:rFonts w:asciiTheme="minorHAnsi" w:hAnsiTheme="minorHAnsi" w:cstheme="minorHAnsi"/>
                        </w:rPr>
                        <w:t xml:space="preserve">I genuinely appreciate your business, and look forward to working with you again in the future.  Should any of your family, friends' or acquaintances require the assistance of a [REALTOR®/AGENT/BROKER], feel free to send them my way.  You can also direct them to my Web site at </w:t>
                      </w:r>
                      <w:r w:rsidR="006F1D18"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r w:rsidRPr="000749C3">
                        <w:rPr>
                          <w:rFonts w:asciiTheme="minorHAnsi" w:hAnsiTheme="minorHAnsi" w:cstheme="minorHAnsi"/>
                        </w:rPr>
                        <w:t xml:space="preserve">, where they can learn more about the range of services I provide. </w:t>
                      </w:r>
                    </w:p>
                    <w:p w14:paraId="6EB7C6EF" w14:textId="77777777" w:rsidR="000749C3" w:rsidRPr="000749C3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B57B06B" w14:textId="77777777" w:rsidR="001E3352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0749C3">
                        <w:rPr>
                          <w:rFonts w:asciiTheme="minorHAnsi" w:hAnsiTheme="minorHAnsi" w:cstheme="minorHAnsi"/>
                        </w:rPr>
                        <w:t>Once more, thanks for choosing me as your [REALTOR®/AGENT/BROKER], and best wishes in all your future endeavors.</w:t>
                      </w:r>
                    </w:p>
                    <w:p w14:paraId="0E17BA70" w14:textId="77777777" w:rsidR="000749C3" w:rsidRPr="004C7D9D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F580BB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2FC5573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0AF077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5BDFBB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46F01D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21A549F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5D13C540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A830263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5AAAE" w14:textId="77777777" w:rsidR="008D44E9" w:rsidRDefault="008D44E9" w:rsidP="00C45210">
      <w:pPr>
        <w:spacing w:after="0" w:line="240" w:lineRule="auto"/>
      </w:pPr>
      <w:r>
        <w:separator/>
      </w:r>
    </w:p>
  </w:endnote>
  <w:endnote w:type="continuationSeparator" w:id="0">
    <w:p w14:paraId="219847D2" w14:textId="77777777" w:rsidR="008D44E9" w:rsidRDefault="008D44E9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4F291" w14:textId="77777777" w:rsidR="00A0363A" w:rsidRDefault="00A036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6301" w14:textId="2721BD16" w:rsidR="00753396" w:rsidRPr="00A0363A" w:rsidRDefault="00A0363A" w:rsidP="00A0363A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A5EF1" w14:textId="77777777" w:rsidR="00A0363A" w:rsidRDefault="00A036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B663D" w14:textId="77777777" w:rsidR="008D44E9" w:rsidRDefault="008D44E9" w:rsidP="00C45210">
      <w:pPr>
        <w:spacing w:after="0" w:line="240" w:lineRule="auto"/>
      </w:pPr>
      <w:r>
        <w:separator/>
      </w:r>
    </w:p>
  </w:footnote>
  <w:footnote w:type="continuationSeparator" w:id="0">
    <w:p w14:paraId="1830774D" w14:textId="77777777" w:rsidR="008D44E9" w:rsidRDefault="008D44E9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5C3BB" w14:textId="77777777" w:rsidR="00A0363A" w:rsidRDefault="00A036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E2E29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3DF83D87" wp14:editId="7F22C4AE">
          <wp:simplePos x="0" y="0"/>
          <wp:positionH relativeFrom="margin">
            <wp:posOffset>1924050</wp:posOffset>
          </wp:positionH>
          <wp:positionV relativeFrom="paragraph">
            <wp:posOffset>-1557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6574C" w14:textId="77777777" w:rsidR="00A0363A" w:rsidRDefault="00A036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749C3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C7D9D"/>
    <w:rsid w:val="00501CF3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F1D18"/>
    <w:rsid w:val="00702F06"/>
    <w:rsid w:val="00716128"/>
    <w:rsid w:val="00753396"/>
    <w:rsid w:val="00791D32"/>
    <w:rsid w:val="007C47E0"/>
    <w:rsid w:val="007F784B"/>
    <w:rsid w:val="00833975"/>
    <w:rsid w:val="00861057"/>
    <w:rsid w:val="0086194F"/>
    <w:rsid w:val="008A2611"/>
    <w:rsid w:val="008D44E9"/>
    <w:rsid w:val="00902B72"/>
    <w:rsid w:val="009861B2"/>
    <w:rsid w:val="00993B71"/>
    <w:rsid w:val="009D7E74"/>
    <w:rsid w:val="00A0363A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0681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32:00Z</dcterms:created>
  <dcterms:modified xsi:type="dcterms:W3CDTF">2019-10-15T22:32:00Z</dcterms:modified>
</cp:coreProperties>
</file>